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E19A4" w14:textId="1E77CDA0" w:rsidR="002C4BE9" w:rsidRPr="004A6BBC" w:rsidRDefault="004A3ECC" w:rsidP="00A52614">
      <w:pPr>
        <w:pStyle w:val="Nadpis1"/>
        <w:spacing w:after="120" w:line="240" w:lineRule="auto"/>
        <w:ind w:left="11" w:right="40" w:hanging="11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íloha číslo 3</w:t>
      </w:r>
    </w:p>
    <w:p w14:paraId="087A6353" w14:textId="17252676" w:rsidR="002C4BE9" w:rsidRPr="004A6BBC" w:rsidRDefault="004A3ECC" w:rsidP="00BA651D">
      <w:pPr>
        <w:spacing w:after="0" w:line="240" w:lineRule="auto"/>
        <w:ind w:right="40" w:firstLine="0"/>
        <w:jc w:val="center"/>
        <w:rPr>
          <w:rFonts w:asciiTheme="minorHAnsi" w:hAnsiTheme="minorHAnsi" w:cstheme="minorHAnsi"/>
          <w:b/>
        </w:rPr>
      </w:pPr>
      <w:bookmarkStart w:id="0" w:name="_Slovenská_technická_univerzita_3"/>
      <w:bookmarkEnd w:id="0"/>
      <w:r w:rsidRPr="004A6BBC">
        <w:rPr>
          <w:rFonts w:asciiTheme="minorHAnsi" w:hAnsiTheme="minorHAnsi" w:cstheme="minorHAnsi"/>
          <w:b/>
        </w:rPr>
        <w:t>Slovenská technická univerzita v Bratislave (ďalej len „STU“)</w:t>
      </w:r>
    </w:p>
    <w:p w14:paraId="5A412A36" w14:textId="77777777" w:rsidR="002C4BE9" w:rsidRPr="004A6BBC" w:rsidRDefault="004A3ECC" w:rsidP="00BA651D">
      <w:pPr>
        <w:spacing w:after="17" w:line="240" w:lineRule="auto"/>
        <w:ind w:left="124" w:right="40" w:hanging="124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10FD4943" w14:textId="77777777" w:rsidR="002C4BE9" w:rsidRPr="004A6BBC" w:rsidRDefault="004A3ECC" w:rsidP="00BA651D">
      <w:pPr>
        <w:spacing w:after="18" w:line="240" w:lineRule="auto"/>
        <w:ind w:left="9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5FF05B8A" w14:textId="01048199" w:rsidR="002C4BE9" w:rsidRPr="004A6BBC" w:rsidRDefault="004A3ECC" w:rsidP="00BA651D">
      <w:pPr>
        <w:pStyle w:val="Nadpis2"/>
        <w:spacing w:line="240" w:lineRule="auto"/>
        <w:ind w:right="4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Návrh na vymenovanie za člena odborovej komisie študijného odboru </w:t>
      </w:r>
      <w:sdt>
        <w:sdtPr>
          <w:rPr>
            <w:rFonts w:asciiTheme="minorHAnsi" w:hAnsiTheme="minorHAnsi" w:cstheme="minorHAnsi"/>
          </w:rPr>
          <w:tag w:val="goog_rdk_81"/>
          <w:id w:val="83341004"/>
        </w:sdtPr>
        <w:sdtEndPr/>
        <w:sdtContent>
          <w:r w:rsidRPr="004A6BBC">
            <w:rPr>
              <w:rFonts w:asciiTheme="minorHAnsi" w:hAnsiTheme="minorHAnsi" w:cstheme="minorHAnsi"/>
            </w:rPr>
            <w:br/>
          </w:r>
        </w:sdtContent>
      </w:sdt>
      <w:r w:rsidRPr="004A6BBC">
        <w:rPr>
          <w:rFonts w:asciiTheme="minorHAnsi" w:hAnsiTheme="minorHAnsi" w:cstheme="minorHAnsi"/>
        </w:rPr>
        <w:t>doktorandského študijného programu</w:t>
      </w:r>
    </w:p>
    <w:p w14:paraId="24EC8B19" w14:textId="77777777" w:rsidR="00701DB6" w:rsidRPr="004A6BBC" w:rsidRDefault="00701DB6" w:rsidP="00BA651D">
      <w:pPr>
        <w:spacing w:line="240" w:lineRule="auto"/>
        <w:rPr>
          <w:rFonts w:asciiTheme="minorHAnsi" w:hAnsiTheme="minorHAnsi" w:cstheme="minorHAnsi"/>
        </w:rPr>
      </w:pPr>
    </w:p>
    <w:p w14:paraId="22F4B2EC" w14:textId="169E8EA1" w:rsidR="002C4BE9" w:rsidRPr="004A6BBC" w:rsidRDefault="004A3ECC" w:rsidP="00BA651D">
      <w:pPr>
        <w:spacing w:after="4" w:line="240" w:lineRule="auto"/>
        <w:ind w:right="0" w:hanging="14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vypracovaný v zmysle </w:t>
      </w:r>
      <w:r w:rsidR="009D75A0" w:rsidRPr="009A410D">
        <w:rPr>
          <w:rFonts w:asciiTheme="minorHAnsi" w:hAnsiTheme="minorHAnsi" w:cstheme="minorHAnsi"/>
        </w:rPr>
        <w:t>čl. 3</w:t>
      </w:r>
      <w:r w:rsidRPr="004A6BBC">
        <w:rPr>
          <w:rFonts w:asciiTheme="minorHAnsi" w:hAnsiTheme="minorHAnsi" w:cstheme="minorHAnsi"/>
        </w:rPr>
        <w:t xml:space="preserve"> bod 4 Smernice rektora č. </w:t>
      </w:r>
      <w:r w:rsidR="00D7327B" w:rsidRPr="004A6BBC">
        <w:rPr>
          <w:rFonts w:asciiTheme="minorHAnsi" w:hAnsiTheme="minorHAnsi" w:cstheme="minorHAnsi"/>
        </w:rPr>
        <w:t>5</w:t>
      </w:r>
      <w:r w:rsidRPr="004A6BBC">
        <w:rPr>
          <w:rFonts w:asciiTheme="minorHAnsi" w:hAnsiTheme="minorHAnsi" w:cstheme="minorHAnsi"/>
        </w:rPr>
        <w:t>/</w:t>
      </w:r>
      <w:r w:rsidR="0008559E" w:rsidRPr="004A6BBC">
        <w:rPr>
          <w:rFonts w:asciiTheme="minorHAnsi" w:hAnsiTheme="minorHAnsi" w:cstheme="minorHAnsi"/>
        </w:rPr>
        <w:t>2021</w:t>
      </w:r>
      <w:r w:rsidRPr="004A6BBC">
        <w:rPr>
          <w:rFonts w:asciiTheme="minorHAnsi" w:hAnsiTheme="minorHAnsi" w:cstheme="minorHAnsi"/>
        </w:rPr>
        <w:t xml:space="preserve">-SR Odborová komisia doktorandských študijných programov na STU </w:t>
      </w:r>
      <w:r w:rsidR="00D7327B" w:rsidRPr="004A6BBC">
        <w:rPr>
          <w:rFonts w:asciiTheme="minorHAnsi" w:hAnsiTheme="minorHAnsi" w:cstheme="minorHAnsi"/>
        </w:rPr>
        <w:t>v znení dodatk</w:t>
      </w:r>
      <w:r w:rsidR="00641DB3">
        <w:rPr>
          <w:rFonts w:asciiTheme="minorHAnsi" w:hAnsiTheme="minorHAnsi" w:cstheme="minorHAnsi"/>
        </w:rPr>
        <w:t>ov</w:t>
      </w:r>
      <w:r w:rsidR="00D7327B" w:rsidRPr="004A6BBC">
        <w:rPr>
          <w:rFonts w:asciiTheme="minorHAnsi" w:hAnsiTheme="minorHAnsi" w:cstheme="minorHAnsi"/>
        </w:rPr>
        <w:t xml:space="preserve"> č. 1 </w:t>
      </w:r>
      <w:r w:rsidR="00641DB3">
        <w:rPr>
          <w:rFonts w:asciiTheme="minorHAnsi" w:hAnsiTheme="minorHAnsi" w:cstheme="minorHAnsi"/>
        </w:rPr>
        <w:t xml:space="preserve">a 2 </w:t>
      </w:r>
      <w:bookmarkStart w:id="1" w:name="_GoBack"/>
      <w:bookmarkEnd w:id="1"/>
      <w:r w:rsidRPr="004A6BBC">
        <w:rPr>
          <w:rFonts w:asciiTheme="minorHAnsi" w:hAnsiTheme="minorHAnsi" w:cstheme="minorHAnsi"/>
        </w:rPr>
        <w:t>(ďalej len „smernica“)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2080CFE4" w14:textId="77777777" w:rsidR="002C4BE9" w:rsidRPr="004A6BBC" w:rsidRDefault="004A3ECC" w:rsidP="00BA651D">
      <w:pPr>
        <w:spacing w:after="16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1D7FA60D" w14:textId="5D5508D7" w:rsidR="008B46D1" w:rsidRDefault="00DA7106" w:rsidP="00BA651D">
      <w:pPr>
        <w:spacing w:after="10" w:line="240" w:lineRule="auto"/>
        <w:ind w:left="-5" w:right="0" w:hanging="1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Š</w:t>
      </w:r>
      <w:r w:rsidR="004A3ECC" w:rsidRPr="004A6BBC">
        <w:rPr>
          <w:rFonts w:asciiTheme="minorHAnsi" w:hAnsiTheme="minorHAnsi" w:cstheme="minorHAnsi"/>
        </w:rPr>
        <w:t>tudijného odboru/kombinácie dvoch študijných odborov:  ....................................................</w:t>
      </w:r>
      <w:r w:rsidR="008C4301">
        <w:rPr>
          <w:rFonts w:asciiTheme="minorHAnsi" w:hAnsiTheme="minorHAnsi" w:cstheme="minorHAnsi"/>
        </w:rPr>
        <w:t>..</w:t>
      </w:r>
      <w:r>
        <w:rPr>
          <w:rFonts w:asciiTheme="minorHAnsi" w:hAnsiTheme="minorHAnsi" w:cstheme="minorHAnsi"/>
        </w:rPr>
        <w:t xml:space="preserve"> </w:t>
      </w:r>
    </w:p>
    <w:p w14:paraId="08B43499" w14:textId="1A531EEC" w:rsidR="002C4BE9" w:rsidRPr="004A6BBC" w:rsidRDefault="004A3ECC" w:rsidP="00BA651D">
      <w:pPr>
        <w:spacing w:after="10" w:line="240" w:lineRule="auto"/>
        <w:ind w:left="-5" w:right="0" w:hanging="1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Meno a priezvisko s titulmi:  ....................................................................................................... </w:t>
      </w:r>
    </w:p>
    <w:p w14:paraId="3C1ABC77" w14:textId="1F758F50" w:rsidR="008B46D1" w:rsidRDefault="004A3ECC" w:rsidP="00BA651D">
      <w:pPr>
        <w:spacing w:after="10" w:line="240" w:lineRule="auto"/>
        <w:ind w:left="-5" w:right="0" w:hanging="1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Adresa zamestnávateľa:  ............................................................................................................. </w:t>
      </w:r>
    </w:p>
    <w:p w14:paraId="04529219" w14:textId="4DDFF92F" w:rsidR="002C4BE9" w:rsidRPr="004A6BBC" w:rsidRDefault="004A3ECC" w:rsidP="00BA651D">
      <w:pPr>
        <w:spacing w:after="10" w:line="240" w:lineRule="auto"/>
        <w:ind w:left="-5" w:right="0" w:hanging="1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Rok narodenia: ......................................................................................................................</w:t>
      </w:r>
      <w:r w:rsidR="008B46D1">
        <w:rPr>
          <w:rFonts w:asciiTheme="minorHAnsi" w:hAnsiTheme="minorHAnsi" w:cstheme="minorHAnsi"/>
        </w:rPr>
        <w:t>.</w:t>
      </w:r>
      <w:r w:rsidRPr="004A6BBC">
        <w:rPr>
          <w:rFonts w:asciiTheme="minorHAnsi" w:hAnsiTheme="minorHAnsi" w:cstheme="minorHAnsi"/>
        </w:rPr>
        <w:t xml:space="preserve">..... </w:t>
      </w:r>
    </w:p>
    <w:p w14:paraId="6EBB8B9E" w14:textId="7AE03D6F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Doba členstva v odborovej komisii v súlade s </w:t>
      </w:r>
      <w:r w:rsidR="009D75A0" w:rsidRPr="009A410D">
        <w:rPr>
          <w:rFonts w:asciiTheme="minorHAnsi" w:hAnsiTheme="minorHAnsi" w:cstheme="minorHAnsi"/>
        </w:rPr>
        <w:t>čl. 3</w:t>
      </w:r>
      <w:r w:rsidRPr="004A6BBC">
        <w:rPr>
          <w:rFonts w:asciiTheme="minorHAnsi" w:hAnsiTheme="minorHAnsi" w:cstheme="minorHAnsi"/>
        </w:rPr>
        <w:t xml:space="preserve"> bod 5</w:t>
      </w:r>
      <w:r w:rsidR="00DC7F9A" w:rsidRPr="004A6BBC">
        <w:rPr>
          <w:rFonts w:asciiTheme="minorHAnsi" w:hAnsiTheme="minorHAnsi" w:cstheme="minorHAnsi"/>
        </w:rPr>
        <w:t xml:space="preserve"> </w:t>
      </w:r>
      <w:r w:rsidRPr="004A6BBC">
        <w:rPr>
          <w:rFonts w:asciiTheme="minorHAnsi" w:hAnsiTheme="minorHAnsi" w:cstheme="minorHAnsi"/>
        </w:rPr>
        <w:t xml:space="preserve">smernice </w:t>
      </w:r>
    </w:p>
    <w:p w14:paraId="2CC9BBF1" w14:textId="1FADE429" w:rsidR="006E4154" w:rsidRDefault="006E4154" w:rsidP="00BA651D">
      <w:pPr>
        <w:spacing w:after="31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6D16C625" w14:textId="69E17E34" w:rsidR="006E4154" w:rsidRDefault="006E4154" w:rsidP="00BA651D">
      <w:pPr>
        <w:spacing w:after="31" w:line="240" w:lineRule="auto"/>
        <w:ind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účasťou návrhu je VUPCH navrhovaného člena.</w:t>
      </w:r>
    </w:p>
    <w:p w14:paraId="09E02B25" w14:textId="2D4B0709" w:rsidR="006E4154" w:rsidRDefault="006E4154" w:rsidP="00BA651D">
      <w:pPr>
        <w:spacing w:after="31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625C72FD" w14:textId="77777777" w:rsidR="006E4154" w:rsidRDefault="006E4154" w:rsidP="00BA651D">
      <w:pPr>
        <w:spacing w:after="31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6F2996C9" w14:textId="0E2510B6" w:rsidR="00BF5E7C" w:rsidRDefault="004A3ECC" w:rsidP="00BA651D">
      <w:pPr>
        <w:spacing w:after="10" w:line="240" w:lineRule="auto"/>
        <w:ind w:right="0" w:hanging="15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Dátum ..................................................</w:t>
      </w:r>
    </w:p>
    <w:p w14:paraId="3EFECC84" w14:textId="62CFCF9B" w:rsidR="00BF5E7C" w:rsidRDefault="00BF5E7C" w:rsidP="00BA651D">
      <w:pPr>
        <w:spacing w:after="10" w:line="240" w:lineRule="auto"/>
        <w:ind w:right="0" w:hanging="15"/>
        <w:jc w:val="left"/>
        <w:rPr>
          <w:rFonts w:asciiTheme="minorHAnsi" w:hAnsiTheme="minorHAnsi" w:cstheme="minorHAnsi"/>
        </w:rPr>
      </w:pPr>
    </w:p>
    <w:p w14:paraId="595C5BE7" w14:textId="77777777" w:rsidR="00180E40" w:rsidRDefault="00180E40" w:rsidP="00BA651D">
      <w:pPr>
        <w:spacing w:after="10" w:line="240" w:lineRule="auto"/>
        <w:ind w:right="0" w:hanging="15"/>
        <w:jc w:val="left"/>
        <w:rPr>
          <w:rFonts w:asciiTheme="minorHAnsi" w:hAnsiTheme="minorHAnsi" w:cstheme="minorHAnsi"/>
        </w:rPr>
      </w:pPr>
    </w:p>
    <w:p w14:paraId="4D72FFE9" w14:textId="5761A800" w:rsidR="00BF5E7C" w:rsidRDefault="00180E40" w:rsidP="00180E40">
      <w:pPr>
        <w:spacing w:after="10" w:line="240" w:lineRule="auto"/>
        <w:ind w:right="0" w:firstLine="5954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</w:t>
      </w:r>
      <w:r w:rsidR="004A3ECC" w:rsidRPr="004A6BBC">
        <w:rPr>
          <w:rFonts w:asciiTheme="minorHAnsi" w:hAnsiTheme="minorHAnsi" w:cstheme="minorHAnsi"/>
        </w:rPr>
        <w:t>..............................................</w:t>
      </w:r>
    </w:p>
    <w:p w14:paraId="6B59E0AE" w14:textId="260C3A98" w:rsidR="002C4BE9" w:rsidRPr="0025697F" w:rsidRDefault="004A3ECC" w:rsidP="009A410D">
      <w:pPr>
        <w:spacing w:after="10" w:line="240" w:lineRule="auto"/>
        <w:ind w:right="0" w:firstLine="6521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odpis dekana fakulty</w:t>
      </w:r>
    </w:p>
    <w:sectPr w:rsidR="002C4BE9" w:rsidRPr="0025697F" w:rsidSect="009A41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418" w:bottom="1418" w:left="1418" w:header="708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1C650" w14:textId="77777777" w:rsidR="00463507" w:rsidRDefault="00463507">
      <w:pPr>
        <w:spacing w:after="0" w:line="240" w:lineRule="auto"/>
      </w:pPr>
      <w:r>
        <w:separator/>
      </w:r>
    </w:p>
  </w:endnote>
  <w:endnote w:type="continuationSeparator" w:id="0">
    <w:p w14:paraId="5B0D03EC" w14:textId="77777777" w:rsidR="00463507" w:rsidRDefault="00463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F4734" w14:textId="45606776" w:rsidR="0036308C" w:rsidRPr="001E1B82" w:rsidRDefault="0036308C" w:rsidP="001E1B82">
    <w:pPr>
      <w:spacing w:after="0" w:line="259" w:lineRule="auto"/>
      <w:ind w:right="43" w:firstLine="0"/>
      <w:jc w:val="center"/>
    </w:pPr>
    <w:r w:rsidRPr="001E1B82">
      <w:fldChar w:fldCharType="begin"/>
    </w:r>
    <w:r w:rsidRPr="001E1B82">
      <w:rPr>
        <w:rPrChange w:id="2" w:author="Michelkova" w:date="2021-11-03T15:51:00Z">
          <w:rPr>
            <w:sz w:val="22"/>
          </w:rPr>
        </w:rPrChange>
      </w:rPr>
      <w:instrText>PAGE</w:instrText>
    </w:r>
    <w:r w:rsidRPr="001E1B82">
      <w:fldChar w:fldCharType="separate"/>
    </w:r>
    <w:r>
      <w:rPr>
        <w:noProof/>
      </w:rPr>
      <w:t>2</w:t>
    </w:r>
    <w:r>
      <w:rPr>
        <w:noProof/>
      </w:rPr>
      <w:t>2</w:t>
    </w:r>
    <w:r w:rsidRPr="001E1B82">
      <w:fldChar w:fldCharType="end"/>
    </w:r>
    <w:r w:rsidRPr="001E1B82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5881D" w14:textId="36764479" w:rsidR="0036308C" w:rsidRDefault="0036308C" w:rsidP="00894DDD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separate"/>
    </w:r>
    <w:r w:rsidR="009A410D">
      <w:rPr>
        <w:noProof/>
      </w:rPr>
      <w:t>1</w:t>
    </w:r>
    <w: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A64BF" w14:textId="77777777" w:rsidR="0036308C" w:rsidRDefault="0036308C">
    <w:pPr>
      <w:spacing w:after="160" w:line="259" w:lineRule="auto"/>
      <w:ind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AF18C9" w14:textId="77777777" w:rsidR="00463507" w:rsidRDefault="00463507">
      <w:pPr>
        <w:spacing w:after="0" w:line="240" w:lineRule="auto"/>
      </w:pPr>
      <w:r>
        <w:separator/>
      </w:r>
    </w:p>
  </w:footnote>
  <w:footnote w:type="continuationSeparator" w:id="0">
    <w:p w14:paraId="0811E710" w14:textId="77777777" w:rsidR="00463507" w:rsidRDefault="004635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4A950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2576" behindDoc="0" locked="0" layoutInCell="1" hidden="0" allowOverlap="1" wp14:anchorId="3D700E43" wp14:editId="0EE00293">
          <wp:simplePos x="0" y="0"/>
          <wp:positionH relativeFrom="page">
            <wp:posOffset>68580</wp:posOffset>
          </wp:positionH>
          <wp:positionV relativeFrom="page">
            <wp:posOffset>22225</wp:posOffset>
          </wp:positionV>
          <wp:extent cx="2162175" cy="819150"/>
          <wp:effectExtent l="0" t="0" r="0" b="0"/>
          <wp:wrapSquare wrapText="bothSides" distT="0" distB="0" distL="114300" distR="11430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1F240" w14:textId="77777777" w:rsidR="0036308C" w:rsidRPr="0080064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4624" behindDoc="0" locked="0" layoutInCell="1" hidden="0" allowOverlap="1" wp14:anchorId="42CF79E6" wp14:editId="23ECCADC">
          <wp:simplePos x="0" y="0"/>
          <wp:positionH relativeFrom="page">
            <wp:posOffset>78105</wp:posOffset>
          </wp:positionH>
          <wp:positionV relativeFrom="page">
            <wp:posOffset>73660</wp:posOffset>
          </wp:positionV>
          <wp:extent cx="2162175" cy="819150"/>
          <wp:effectExtent l="0" t="0" r="0" b="0"/>
          <wp:wrapSquare wrapText="bothSides" distT="0" distB="0" distL="114300" distR="114300"/>
          <wp:docPr id="1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E7740DD" w14:textId="77777777" w:rsidR="0036308C" w:rsidRPr="0080064C" w:rsidRDefault="0036308C" w:rsidP="0080064C">
    <w:pPr>
      <w:pStyle w:val="Hlavika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0E32F" w14:textId="77777777" w:rsidR="0036308C" w:rsidRDefault="0036308C">
    <w:pPr>
      <w:spacing w:after="160" w:line="259" w:lineRule="auto"/>
      <w:ind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656"/>
    <w:multiLevelType w:val="multilevel"/>
    <w:tmpl w:val="78F85E9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" w15:restartNumberingAfterBreak="0">
    <w:nsid w:val="051232BB"/>
    <w:multiLevelType w:val="multilevel"/>
    <w:tmpl w:val="E00609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2" w15:restartNumberingAfterBreak="0">
    <w:nsid w:val="104421D4"/>
    <w:multiLevelType w:val="multilevel"/>
    <w:tmpl w:val="084EEF8A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3" w15:restartNumberingAfterBreak="0">
    <w:nsid w:val="1C3601BF"/>
    <w:multiLevelType w:val="multilevel"/>
    <w:tmpl w:val="702A6788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4" w15:restartNumberingAfterBreak="0">
    <w:nsid w:val="1FC865C1"/>
    <w:multiLevelType w:val="multilevel"/>
    <w:tmpl w:val="E9CA915E"/>
    <w:lvl w:ilvl="0">
      <w:start w:val="1"/>
      <w:numFmt w:val="decimal"/>
      <w:lvlText w:val="%1."/>
      <w:lvlJc w:val="left"/>
      <w:pPr>
        <w:ind w:left="528" w:hanging="528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272" w:hanging="12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92" w:hanging="19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12" w:hanging="27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32" w:hanging="343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152" w:hanging="415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72" w:hanging="48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92" w:hanging="55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12" w:hanging="63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5" w15:restartNumberingAfterBreak="0">
    <w:nsid w:val="22432367"/>
    <w:multiLevelType w:val="multilevel"/>
    <w:tmpl w:val="B6A68A9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6" w15:restartNumberingAfterBreak="0">
    <w:nsid w:val="22DE5BCB"/>
    <w:multiLevelType w:val="multilevel"/>
    <w:tmpl w:val="6FCEC53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7" w15:restartNumberingAfterBreak="0">
    <w:nsid w:val="2AC05238"/>
    <w:multiLevelType w:val="multilevel"/>
    <w:tmpl w:val="E0E8CD5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8" w15:restartNumberingAfterBreak="0">
    <w:nsid w:val="2D815794"/>
    <w:multiLevelType w:val="multilevel"/>
    <w:tmpl w:val="405A49EE"/>
    <w:lvl w:ilvl="0">
      <w:start w:val="1"/>
      <w:numFmt w:val="lowerLetter"/>
      <w:lvlText w:val="%1)"/>
      <w:lvlJc w:val="left"/>
      <w:pPr>
        <w:ind w:left="2513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3233" w:hanging="360"/>
      </w:pPr>
    </w:lvl>
    <w:lvl w:ilvl="2">
      <w:start w:val="1"/>
      <w:numFmt w:val="lowerRoman"/>
      <w:lvlText w:val="%3."/>
      <w:lvlJc w:val="right"/>
      <w:pPr>
        <w:ind w:left="3953" w:hanging="180"/>
      </w:pPr>
    </w:lvl>
    <w:lvl w:ilvl="3">
      <w:start w:val="1"/>
      <w:numFmt w:val="decimal"/>
      <w:lvlText w:val="%4."/>
      <w:lvlJc w:val="left"/>
      <w:pPr>
        <w:ind w:left="4673" w:hanging="360"/>
      </w:pPr>
    </w:lvl>
    <w:lvl w:ilvl="4">
      <w:start w:val="1"/>
      <w:numFmt w:val="lowerLetter"/>
      <w:lvlText w:val="%5."/>
      <w:lvlJc w:val="left"/>
      <w:pPr>
        <w:ind w:left="5393" w:hanging="360"/>
      </w:pPr>
    </w:lvl>
    <w:lvl w:ilvl="5">
      <w:start w:val="1"/>
      <w:numFmt w:val="lowerRoman"/>
      <w:lvlText w:val="%6."/>
      <w:lvlJc w:val="right"/>
      <w:pPr>
        <w:ind w:left="6113" w:hanging="180"/>
      </w:pPr>
    </w:lvl>
    <w:lvl w:ilvl="6">
      <w:start w:val="1"/>
      <w:numFmt w:val="decimal"/>
      <w:lvlText w:val="%7."/>
      <w:lvlJc w:val="left"/>
      <w:pPr>
        <w:ind w:left="6833" w:hanging="360"/>
      </w:pPr>
    </w:lvl>
    <w:lvl w:ilvl="7">
      <w:start w:val="1"/>
      <w:numFmt w:val="lowerLetter"/>
      <w:lvlText w:val="%8."/>
      <w:lvlJc w:val="left"/>
      <w:pPr>
        <w:ind w:left="7553" w:hanging="360"/>
      </w:pPr>
    </w:lvl>
    <w:lvl w:ilvl="8">
      <w:start w:val="1"/>
      <w:numFmt w:val="lowerRoman"/>
      <w:lvlText w:val="%9."/>
      <w:lvlJc w:val="right"/>
      <w:pPr>
        <w:ind w:left="8273" w:hanging="180"/>
      </w:pPr>
    </w:lvl>
  </w:abstractNum>
  <w:abstractNum w:abstractNumId="9" w15:restartNumberingAfterBreak="0">
    <w:nsid w:val="35943545"/>
    <w:multiLevelType w:val="multilevel"/>
    <w:tmpl w:val="C38A3B1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0" w15:restartNumberingAfterBreak="0">
    <w:nsid w:val="35DC7D1C"/>
    <w:multiLevelType w:val="multilevel"/>
    <w:tmpl w:val="D19C0A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1" w15:restartNumberingAfterBreak="0">
    <w:nsid w:val="36AF096F"/>
    <w:multiLevelType w:val="multilevel"/>
    <w:tmpl w:val="6E3A2A2A"/>
    <w:lvl w:ilvl="0">
      <w:start w:val="1"/>
      <w:numFmt w:val="decimal"/>
      <w:lvlText w:val="%1."/>
      <w:lvlJc w:val="left"/>
      <w:pPr>
        <w:ind w:left="461" w:hanging="461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 w:hanging="10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 w:hanging="18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 w:hanging="25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 w:hanging="324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 w:hanging="396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 w:hanging="46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 w:hanging="54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 w:hanging="61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2" w15:restartNumberingAfterBreak="0">
    <w:nsid w:val="3DD1438D"/>
    <w:multiLevelType w:val="hybridMultilevel"/>
    <w:tmpl w:val="9588FFC2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91457"/>
    <w:multiLevelType w:val="multilevel"/>
    <w:tmpl w:val="04A21E0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5" w:hanging="13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5" w:hanging="21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5" w:hanging="28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5" w:hanging="354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5" w:hanging="426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5" w:hanging="49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5" w:hanging="57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5" w:hanging="64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4" w15:restartNumberingAfterBreak="0">
    <w:nsid w:val="4766694B"/>
    <w:multiLevelType w:val="multilevel"/>
    <w:tmpl w:val="7E12F026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5" w15:restartNumberingAfterBreak="0">
    <w:nsid w:val="4D3B0E8C"/>
    <w:multiLevelType w:val="hybridMultilevel"/>
    <w:tmpl w:val="6526FB06"/>
    <w:lvl w:ilvl="0" w:tplc="041B000F">
      <w:start w:val="1"/>
      <w:numFmt w:val="decimal"/>
      <w:lvlText w:val="%1."/>
      <w:lvlJc w:val="left"/>
      <w:pPr>
        <w:ind w:left="1010" w:hanging="360"/>
      </w:pPr>
    </w:lvl>
    <w:lvl w:ilvl="1" w:tplc="041B0019" w:tentative="1">
      <w:start w:val="1"/>
      <w:numFmt w:val="lowerLetter"/>
      <w:lvlText w:val="%2."/>
      <w:lvlJc w:val="left"/>
      <w:pPr>
        <w:ind w:left="1730" w:hanging="360"/>
      </w:pPr>
    </w:lvl>
    <w:lvl w:ilvl="2" w:tplc="041B001B" w:tentative="1">
      <w:start w:val="1"/>
      <w:numFmt w:val="lowerRoman"/>
      <w:lvlText w:val="%3."/>
      <w:lvlJc w:val="right"/>
      <w:pPr>
        <w:ind w:left="2450" w:hanging="180"/>
      </w:pPr>
    </w:lvl>
    <w:lvl w:ilvl="3" w:tplc="041B000F" w:tentative="1">
      <w:start w:val="1"/>
      <w:numFmt w:val="decimal"/>
      <w:lvlText w:val="%4."/>
      <w:lvlJc w:val="left"/>
      <w:pPr>
        <w:ind w:left="3170" w:hanging="360"/>
      </w:pPr>
    </w:lvl>
    <w:lvl w:ilvl="4" w:tplc="041B0019" w:tentative="1">
      <w:start w:val="1"/>
      <w:numFmt w:val="lowerLetter"/>
      <w:lvlText w:val="%5."/>
      <w:lvlJc w:val="left"/>
      <w:pPr>
        <w:ind w:left="3890" w:hanging="360"/>
      </w:pPr>
    </w:lvl>
    <w:lvl w:ilvl="5" w:tplc="041B001B" w:tentative="1">
      <w:start w:val="1"/>
      <w:numFmt w:val="lowerRoman"/>
      <w:lvlText w:val="%6."/>
      <w:lvlJc w:val="right"/>
      <w:pPr>
        <w:ind w:left="4610" w:hanging="180"/>
      </w:pPr>
    </w:lvl>
    <w:lvl w:ilvl="6" w:tplc="041B000F" w:tentative="1">
      <w:start w:val="1"/>
      <w:numFmt w:val="decimal"/>
      <w:lvlText w:val="%7."/>
      <w:lvlJc w:val="left"/>
      <w:pPr>
        <w:ind w:left="5330" w:hanging="360"/>
      </w:pPr>
    </w:lvl>
    <w:lvl w:ilvl="7" w:tplc="041B0019" w:tentative="1">
      <w:start w:val="1"/>
      <w:numFmt w:val="lowerLetter"/>
      <w:lvlText w:val="%8."/>
      <w:lvlJc w:val="left"/>
      <w:pPr>
        <w:ind w:left="6050" w:hanging="360"/>
      </w:pPr>
    </w:lvl>
    <w:lvl w:ilvl="8" w:tplc="041B001B" w:tentative="1">
      <w:start w:val="1"/>
      <w:numFmt w:val="lowerRoman"/>
      <w:lvlText w:val="%9."/>
      <w:lvlJc w:val="right"/>
      <w:pPr>
        <w:ind w:left="6770" w:hanging="180"/>
      </w:pPr>
    </w:lvl>
  </w:abstractNum>
  <w:abstractNum w:abstractNumId="16" w15:restartNumberingAfterBreak="0">
    <w:nsid w:val="4F582706"/>
    <w:multiLevelType w:val="hybridMultilevel"/>
    <w:tmpl w:val="8DA6A72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6E45F6"/>
    <w:multiLevelType w:val="hybridMultilevel"/>
    <w:tmpl w:val="3D7080E6"/>
    <w:lvl w:ilvl="0" w:tplc="EE747B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C749A"/>
    <w:multiLevelType w:val="multilevel"/>
    <w:tmpl w:val="324CF62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9" w15:restartNumberingAfterBreak="0">
    <w:nsid w:val="6B9B760C"/>
    <w:multiLevelType w:val="hybridMultilevel"/>
    <w:tmpl w:val="F1AAC9C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61118F"/>
    <w:multiLevelType w:val="hybridMultilevel"/>
    <w:tmpl w:val="95DE02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1448D"/>
    <w:multiLevelType w:val="hybridMultilevel"/>
    <w:tmpl w:val="FD3A50FE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9"/>
  </w:num>
  <w:num w:numId="7">
    <w:abstractNumId w:val="5"/>
  </w:num>
  <w:num w:numId="8">
    <w:abstractNumId w:val="1"/>
  </w:num>
  <w:num w:numId="9">
    <w:abstractNumId w:val="14"/>
  </w:num>
  <w:num w:numId="10">
    <w:abstractNumId w:val="11"/>
  </w:num>
  <w:num w:numId="11">
    <w:abstractNumId w:val="2"/>
  </w:num>
  <w:num w:numId="12">
    <w:abstractNumId w:val="3"/>
  </w:num>
  <w:num w:numId="13">
    <w:abstractNumId w:val="6"/>
  </w:num>
  <w:num w:numId="14">
    <w:abstractNumId w:val="4"/>
  </w:num>
  <w:num w:numId="15">
    <w:abstractNumId w:val="8"/>
  </w:num>
  <w:num w:numId="16">
    <w:abstractNumId w:val="21"/>
  </w:num>
  <w:num w:numId="17">
    <w:abstractNumId w:val="12"/>
  </w:num>
  <w:num w:numId="18">
    <w:abstractNumId w:val="16"/>
  </w:num>
  <w:num w:numId="19">
    <w:abstractNumId w:val="19"/>
  </w:num>
  <w:num w:numId="20">
    <w:abstractNumId w:val="15"/>
  </w:num>
  <w:num w:numId="21">
    <w:abstractNumId w:val="20"/>
  </w:num>
  <w:num w:numId="22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helkova">
    <w15:presenceInfo w15:providerId="None" w15:userId="Michelko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bS0MLQwNDAzNDVV0lEKTi0uzszPAykwqQUAWFtE7ywAAAA="/>
  </w:docVars>
  <w:rsids>
    <w:rsidRoot w:val="002C4BE9"/>
    <w:rsid w:val="000026DD"/>
    <w:rsid w:val="0000309E"/>
    <w:rsid w:val="0000747A"/>
    <w:rsid w:val="000131B3"/>
    <w:rsid w:val="00026772"/>
    <w:rsid w:val="00027761"/>
    <w:rsid w:val="00031869"/>
    <w:rsid w:val="0003491F"/>
    <w:rsid w:val="00037E9C"/>
    <w:rsid w:val="00040036"/>
    <w:rsid w:val="000423BB"/>
    <w:rsid w:val="00042E76"/>
    <w:rsid w:val="00043018"/>
    <w:rsid w:val="00062B97"/>
    <w:rsid w:val="000664D3"/>
    <w:rsid w:val="00067E25"/>
    <w:rsid w:val="00072DDE"/>
    <w:rsid w:val="00073003"/>
    <w:rsid w:val="000813C2"/>
    <w:rsid w:val="0008451D"/>
    <w:rsid w:val="0008559E"/>
    <w:rsid w:val="00086168"/>
    <w:rsid w:val="000957D9"/>
    <w:rsid w:val="000970EB"/>
    <w:rsid w:val="000A29BF"/>
    <w:rsid w:val="000A2CA9"/>
    <w:rsid w:val="000C6E4C"/>
    <w:rsid w:val="000C7A6E"/>
    <w:rsid w:val="000D03C7"/>
    <w:rsid w:val="000D685A"/>
    <w:rsid w:val="000E4D2C"/>
    <w:rsid w:val="000F041F"/>
    <w:rsid w:val="000F6DFA"/>
    <w:rsid w:val="000F749B"/>
    <w:rsid w:val="00114A70"/>
    <w:rsid w:val="001304D6"/>
    <w:rsid w:val="001323DB"/>
    <w:rsid w:val="001458E0"/>
    <w:rsid w:val="00147E72"/>
    <w:rsid w:val="00150D53"/>
    <w:rsid w:val="001524B0"/>
    <w:rsid w:val="0015592A"/>
    <w:rsid w:val="001700AF"/>
    <w:rsid w:val="00173CAA"/>
    <w:rsid w:val="00174B2A"/>
    <w:rsid w:val="00176043"/>
    <w:rsid w:val="00180E40"/>
    <w:rsid w:val="00190F96"/>
    <w:rsid w:val="00194829"/>
    <w:rsid w:val="001958C6"/>
    <w:rsid w:val="00196A15"/>
    <w:rsid w:val="001B1647"/>
    <w:rsid w:val="001D0A9D"/>
    <w:rsid w:val="001D46FD"/>
    <w:rsid w:val="001E1B82"/>
    <w:rsid w:val="001E2C24"/>
    <w:rsid w:val="00205A95"/>
    <w:rsid w:val="00205B87"/>
    <w:rsid w:val="0020785F"/>
    <w:rsid w:val="00215FAA"/>
    <w:rsid w:val="0021690C"/>
    <w:rsid w:val="00236252"/>
    <w:rsid w:val="00236832"/>
    <w:rsid w:val="002430DF"/>
    <w:rsid w:val="0025458A"/>
    <w:rsid w:val="0025697F"/>
    <w:rsid w:val="00263488"/>
    <w:rsid w:val="0028294E"/>
    <w:rsid w:val="00283181"/>
    <w:rsid w:val="002A35FA"/>
    <w:rsid w:val="002B632F"/>
    <w:rsid w:val="002B7FB5"/>
    <w:rsid w:val="002C4BE9"/>
    <w:rsid w:val="002C4EFA"/>
    <w:rsid w:val="002E0E14"/>
    <w:rsid w:val="00301692"/>
    <w:rsid w:val="00312C02"/>
    <w:rsid w:val="0031730E"/>
    <w:rsid w:val="00320AA3"/>
    <w:rsid w:val="003239C5"/>
    <w:rsid w:val="003258C5"/>
    <w:rsid w:val="00334FEB"/>
    <w:rsid w:val="00335AA4"/>
    <w:rsid w:val="003413A3"/>
    <w:rsid w:val="0036308C"/>
    <w:rsid w:val="00364AC0"/>
    <w:rsid w:val="00371D1A"/>
    <w:rsid w:val="00377C41"/>
    <w:rsid w:val="00385AF5"/>
    <w:rsid w:val="00393D4B"/>
    <w:rsid w:val="003969A5"/>
    <w:rsid w:val="003A0981"/>
    <w:rsid w:val="003C10CB"/>
    <w:rsid w:val="003C5793"/>
    <w:rsid w:val="003C79BC"/>
    <w:rsid w:val="003D6D89"/>
    <w:rsid w:val="003E6794"/>
    <w:rsid w:val="003F0993"/>
    <w:rsid w:val="003F53E3"/>
    <w:rsid w:val="004029B2"/>
    <w:rsid w:val="00404504"/>
    <w:rsid w:val="004062DD"/>
    <w:rsid w:val="00421471"/>
    <w:rsid w:val="00421A31"/>
    <w:rsid w:val="00423185"/>
    <w:rsid w:val="00425922"/>
    <w:rsid w:val="00430F07"/>
    <w:rsid w:val="00431139"/>
    <w:rsid w:val="00432349"/>
    <w:rsid w:val="00433DE8"/>
    <w:rsid w:val="00444862"/>
    <w:rsid w:val="00451C84"/>
    <w:rsid w:val="004570E5"/>
    <w:rsid w:val="0046077E"/>
    <w:rsid w:val="00463507"/>
    <w:rsid w:val="00471F53"/>
    <w:rsid w:val="00472B69"/>
    <w:rsid w:val="004838DB"/>
    <w:rsid w:val="00492947"/>
    <w:rsid w:val="004A24B4"/>
    <w:rsid w:val="004A3ECC"/>
    <w:rsid w:val="004A6BBC"/>
    <w:rsid w:val="004A6F7F"/>
    <w:rsid w:val="004B6750"/>
    <w:rsid w:val="004C06FC"/>
    <w:rsid w:val="004C6452"/>
    <w:rsid w:val="004D143B"/>
    <w:rsid w:val="004D2691"/>
    <w:rsid w:val="004D48F9"/>
    <w:rsid w:val="004E0448"/>
    <w:rsid w:val="004E044D"/>
    <w:rsid w:val="004E2ED4"/>
    <w:rsid w:val="004E4486"/>
    <w:rsid w:val="004F1170"/>
    <w:rsid w:val="004F3D33"/>
    <w:rsid w:val="005027FC"/>
    <w:rsid w:val="005033FB"/>
    <w:rsid w:val="00507493"/>
    <w:rsid w:val="00511FBC"/>
    <w:rsid w:val="005151C2"/>
    <w:rsid w:val="00522798"/>
    <w:rsid w:val="0052393D"/>
    <w:rsid w:val="00527964"/>
    <w:rsid w:val="00542E36"/>
    <w:rsid w:val="00553ABE"/>
    <w:rsid w:val="00560CBF"/>
    <w:rsid w:val="00575E20"/>
    <w:rsid w:val="00582118"/>
    <w:rsid w:val="00585BDF"/>
    <w:rsid w:val="005877C8"/>
    <w:rsid w:val="00590FD0"/>
    <w:rsid w:val="005922D9"/>
    <w:rsid w:val="005947B9"/>
    <w:rsid w:val="005A13EB"/>
    <w:rsid w:val="005A2857"/>
    <w:rsid w:val="005B00E3"/>
    <w:rsid w:val="005D0CAA"/>
    <w:rsid w:val="005D166B"/>
    <w:rsid w:val="005D2FC7"/>
    <w:rsid w:val="005D51C8"/>
    <w:rsid w:val="005D6837"/>
    <w:rsid w:val="005D7C68"/>
    <w:rsid w:val="005E7C56"/>
    <w:rsid w:val="005F1BAD"/>
    <w:rsid w:val="005F4B4B"/>
    <w:rsid w:val="005F55F9"/>
    <w:rsid w:val="00604233"/>
    <w:rsid w:val="00606E91"/>
    <w:rsid w:val="0061337D"/>
    <w:rsid w:val="00616A2B"/>
    <w:rsid w:val="00623354"/>
    <w:rsid w:val="006255D6"/>
    <w:rsid w:val="00636A1F"/>
    <w:rsid w:val="00640224"/>
    <w:rsid w:val="00641DB3"/>
    <w:rsid w:val="00643233"/>
    <w:rsid w:val="00645F24"/>
    <w:rsid w:val="00654C7C"/>
    <w:rsid w:val="00663768"/>
    <w:rsid w:val="006724AF"/>
    <w:rsid w:val="006748BD"/>
    <w:rsid w:val="006754A3"/>
    <w:rsid w:val="00680713"/>
    <w:rsid w:val="0069304E"/>
    <w:rsid w:val="00696C39"/>
    <w:rsid w:val="006972F8"/>
    <w:rsid w:val="006A3BC3"/>
    <w:rsid w:val="006A423C"/>
    <w:rsid w:val="006C134C"/>
    <w:rsid w:val="006C2034"/>
    <w:rsid w:val="006C68D3"/>
    <w:rsid w:val="006C7C3E"/>
    <w:rsid w:val="006D1D38"/>
    <w:rsid w:val="006D1DBE"/>
    <w:rsid w:val="006D3A9A"/>
    <w:rsid w:val="006D7D45"/>
    <w:rsid w:val="006E4154"/>
    <w:rsid w:val="006F181F"/>
    <w:rsid w:val="006F2EBF"/>
    <w:rsid w:val="006F41C8"/>
    <w:rsid w:val="006F56ED"/>
    <w:rsid w:val="00701DB6"/>
    <w:rsid w:val="0070596C"/>
    <w:rsid w:val="00714848"/>
    <w:rsid w:val="00716EC0"/>
    <w:rsid w:val="007539C0"/>
    <w:rsid w:val="0075648F"/>
    <w:rsid w:val="0076193E"/>
    <w:rsid w:val="00764349"/>
    <w:rsid w:val="0076540D"/>
    <w:rsid w:val="0076563B"/>
    <w:rsid w:val="0076569F"/>
    <w:rsid w:val="00770DA1"/>
    <w:rsid w:val="0077129E"/>
    <w:rsid w:val="00782E68"/>
    <w:rsid w:val="007878D4"/>
    <w:rsid w:val="00792B72"/>
    <w:rsid w:val="00795CC4"/>
    <w:rsid w:val="007A6896"/>
    <w:rsid w:val="007B141F"/>
    <w:rsid w:val="007B1870"/>
    <w:rsid w:val="007B7018"/>
    <w:rsid w:val="007C52B2"/>
    <w:rsid w:val="007D24BE"/>
    <w:rsid w:val="007D600E"/>
    <w:rsid w:val="007E5BBB"/>
    <w:rsid w:val="007F0F0A"/>
    <w:rsid w:val="007F15CC"/>
    <w:rsid w:val="007F256F"/>
    <w:rsid w:val="007F3296"/>
    <w:rsid w:val="007F6254"/>
    <w:rsid w:val="0080064C"/>
    <w:rsid w:val="00804453"/>
    <w:rsid w:val="0081235D"/>
    <w:rsid w:val="008130D1"/>
    <w:rsid w:val="00815A31"/>
    <w:rsid w:val="008311F5"/>
    <w:rsid w:val="00843587"/>
    <w:rsid w:val="00846590"/>
    <w:rsid w:val="00853E26"/>
    <w:rsid w:val="00865197"/>
    <w:rsid w:val="00871470"/>
    <w:rsid w:val="00875D3A"/>
    <w:rsid w:val="00876B67"/>
    <w:rsid w:val="00877E1B"/>
    <w:rsid w:val="0088176D"/>
    <w:rsid w:val="00886CCF"/>
    <w:rsid w:val="00887D5D"/>
    <w:rsid w:val="00894DDD"/>
    <w:rsid w:val="00896343"/>
    <w:rsid w:val="008A1E16"/>
    <w:rsid w:val="008B46D1"/>
    <w:rsid w:val="008B4F39"/>
    <w:rsid w:val="008B6008"/>
    <w:rsid w:val="008C4301"/>
    <w:rsid w:val="008D1E20"/>
    <w:rsid w:val="008F3DB8"/>
    <w:rsid w:val="008F5483"/>
    <w:rsid w:val="009065C9"/>
    <w:rsid w:val="00910057"/>
    <w:rsid w:val="0091404F"/>
    <w:rsid w:val="0092438C"/>
    <w:rsid w:val="009318A1"/>
    <w:rsid w:val="00943379"/>
    <w:rsid w:val="00947B16"/>
    <w:rsid w:val="00953806"/>
    <w:rsid w:val="0096213B"/>
    <w:rsid w:val="0096353F"/>
    <w:rsid w:val="00965D69"/>
    <w:rsid w:val="00967859"/>
    <w:rsid w:val="00975087"/>
    <w:rsid w:val="00981DFC"/>
    <w:rsid w:val="009847CB"/>
    <w:rsid w:val="00985495"/>
    <w:rsid w:val="00990D7A"/>
    <w:rsid w:val="009920FA"/>
    <w:rsid w:val="009932E8"/>
    <w:rsid w:val="009951A3"/>
    <w:rsid w:val="009A11DC"/>
    <w:rsid w:val="009A410D"/>
    <w:rsid w:val="009B0D50"/>
    <w:rsid w:val="009B2DCD"/>
    <w:rsid w:val="009B3218"/>
    <w:rsid w:val="009B346F"/>
    <w:rsid w:val="009B37C4"/>
    <w:rsid w:val="009B5F0C"/>
    <w:rsid w:val="009C473E"/>
    <w:rsid w:val="009D0CD2"/>
    <w:rsid w:val="009D224B"/>
    <w:rsid w:val="009D61E2"/>
    <w:rsid w:val="009D75A0"/>
    <w:rsid w:val="009E3457"/>
    <w:rsid w:val="009E6798"/>
    <w:rsid w:val="009E7764"/>
    <w:rsid w:val="009F1601"/>
    <w:rsid w:val="009F652E"/>
    <w:rsid w:val="00A11F08"/>
    <w:rsid w:val="00A1762B"/>
    <w:rsid w:val="00A17718"/>
    <w:rsid w:val="00A264EE"/>
    <w:rsid w:val="00A26854"/>
    <w:rsid w:val="00A27637"/>
    <w:rsid w:val="00A4369A"/>
    <w:rsid w:val="00A502BD"/>
    <w:rsid w:val="00A52002"/>
    <w:rsid w:val="00A52614"/>
    <w:rsid w:val="00A72F6D"/>
    <w:rsid w:val="00A770CA"/>
    <w:rsid w:val="00A95662"/>
    <w:rsid w:val="00A963E7"/>
    <w:rsid w:val="00A97512"/>
    <w:rsid w:val="00A97EC2"/>
    <w:rsid w:val="00AB65B4"/>
    <w:rsid w:val="00AB6809"/>
    <w:rsid w:val="00AC10DB"/>
    <w:rsid w:val="00AC1106"/>
    <w:rsid w:val="00AD24EB"/>
    <w:rsid w:val="00AE54AE"/>
    <w:rsid w:val="00AE569C"/>
    <w:rsid w:val="00AF1E00"/>
    <w:rsid w:val="00AF38AE"/>
    <w:rsid w:val="00AF3E33"/>
    <w:rsid w:val="00AF67B2"/>
    <w:rsid w:val="00AF6A49"/>
    <w:rsid w:val="00B16E58"/>
    <w:rsid w:val="00B20070"/>
    <w:rsid w:val="00B275BB"/>
    <w:rsid w:val="00B3454D"/>
    <w:rsid w:val="00B34801"/>
    <w:rsid w:val="00B407B0"/>
    <w:rsid w:val="00B437E3"/>
    <w:rsid w:val="00B475EF"/>
    <w:rsid w:val="00B61905"/>
    <w:rsid w:val="00B62859"/>
    <w:rsid w:val="00B74DCC"/>
    <w:rsid w:val="00B75D8C"/>
    <w:rsid w:val="00B827F9"/>
    <w:rsid w:val="00B84106"/>
    <w:rsid w:val="00B91434"/>
    <w:rsid w:val="00B95198"/>
    <w:rsid w:val="00B95FBD"/>
    <w:rsid w:val="00BA12E6"/>
    <w:rsid w:val="00BA4871"/>
    <w:rsid w:val="00BA5BDE"/>
    <w:rsid w:val="00BA651D"/>
    <w:rsid w:val="00BB262E"/>
    <w:rsid w:val="00BC4CF9"/>
    <w:rsid w:val="00BD3FC0"/>
    <w:rsid w:val="00BE4EB4"/>
    <w:rsid w:val="00BF5E7C"/>
    <w:rsid w:val="00C0108E"/>
    <w:rsid w:val="00C0128B"/>
    <w:rsid w:val="00C01364"/>
    <w:rsid w:val="00C04E9A"/>
    <w:rsid w:val="00C05DDF"/>
    <w:rsid w:val="00C0601D"/>
    <w:rsid w:val="00C152BE"/>
    <w:rsid w:val="00C169B3"/>
    <w:rsid w:val="00C342EA"/>
    <w:rsid w:val="00C364B2"/>
    <w:rsid w:val="00C56233"/>
    <w:rsid w:val="00C651E4"/>
    <w:rsid w:val="00C84B4E"/>
    <w:rsid w:val="00C86C1B"/>
    <w:rsid w:val="00C91D42"/>
    <w:rsid w:val="00CB04DD"/>
    <w:rsid w:val="00CB3A9E"/>
    <w:rsid w:val="00CB5F97"/>
    <w:rsid w:val="00CC0BA5"/>
    <w:rsid w:val="00CC1D2A"/>
    <w:rsid w:val="00CC400C"/>
    <w:rsid w:val="00CD5921"/>
    <w:rsid w:val="00CD68CE"/>
    <w:rsid w:val="00CD769C"/>
    <w:rsid w:val="00CE6109"/>
    <w:rsid w:val="00CE7C71"/>
    <w:rsid w:val="00CF0FD8"/>
    <w:rsid w:val="00CF1986"/>
    <w:rsid w:val="00CF21B8"/>
    <w:rsid w:val="00CF2A19"/>
    <w:rsid w:val="00CF7A21"/>
    <w:rsid w:val="00D00721"/>
    <w:rsid w:val="00D014BC"/>
    <w:rsid w:val="00D07A05"/>
    <w:rsid w:val="00D122F4"/>
    <w:rsid w:val="00D1427B"/>
    <w:rsid w:val="00D27551"/>
    <w:rsid w:val="00D43482"/>
    <w:rsid w:val="00D5298F"/>
    <w:rsid w:val="00D5301A"/>
    <w:rsid w:val="00D541FF"/>
    <w:rsid w:val="00D57F1D"/>
    <w:rsid w:val="00D62532"/>
    <w:rsid w:val="00D6488E"/>
    <w:rsid w:val="00D7327B"/>
    <w:rsid w:val="00D76582"/>
    <w:rsid w:val="00D76E81"/>
    <w:rsid w:val="00D80D85"/>
    <w:rsid w:val="00D87698"/>
    <w:rsid w:val="00D9233B"/>
    <w:rsid w:val="00DA3AF7"/>
    <w:rsid w:val="00DA3BD2"/>
    <w:rsid w:val="00DA7106"/>
    <w:rsid w:val="00DB0FEB"/>
    <w:rsid w:val="00DB7DBF"/>
    <w:rsid w:val="00DC29E8"/>
    <w:rsid w:val="00DC53C1"/>
    <w:rsid w:val="00DC7F9A"/>
    <w:rsid w:val="00DD685C"/>
    <w:rsid w:val="00DD69E0"/>
    <w:rsid w:val="00DD6D56"/>
    <w:rsid w:val="00DE6A68"/>
    <w:rsid w:val="00DF0141"/>
    <w:rsid w:val="00DF0AD3"/>
    <w:rsid w:val="00DF3102"/>
    <w:rsid w:val="00DF3ABE"/>
    <w:rsid w:val="00E024FC"/>
    <w:rsid w:val="00E06FB8"/>
    <w:rsid w:val="00E1022B"/>
    <w:rsid w:val="00E1262B"/>
    <w:rsid w:val="00E15D27"/>
    <w:rsid w:val="00E20301"/>
    <w:rsid w:val="00E367A0"/>
    <w:rsid w:val="00E375F9"/>
    <w:rsid w:val="00E44C06"/>
    <w:rsid w:val="00E455B2"/>
    <w:rsid w:val="00E45BD0"/>
    <w:rsid w:val="00E4709E"/>
    <w:rsid w:val="00E4742D"/>
    <w:rsid w:val="00E54093"/>
    <w:rsid w:val="00E57965"/>
    <w:rsid w:val="00E63773"/>
    <w:rsid w:val="00E75BD1"/>
    <w:rsid w:val="00E77340"/>
    <w:rsid w:val="00E907C0"/>
    <w:rsid w:val="00E9536C"/>
    <w:rsid w:val="00EA15AF"/>
    <w:rsid w:val="00EA30A7"/>
    <w:rsid w:val="00EA5675"/>
    <w:rsid w:val="00EA57C9"/>
    <w:rsid w:val="00ED207F"/>
    <w:rsid w:val="00EE6F3F"/>
    <w:rsid w:val="00EF4DCE"/>
    <w:rsid w:val="00EF4F4E"/>
    <w:rsid w:val="00F00943"/>
    <w:rsid w:val="00F06557"/>
    <w:rsid w:val="00F13B12"/>
    <w:rsid w:val="00F164A0"/>
    <w:rsid w:val="00F229B0"/>
    <w:rsid w:val="00F26B23"/>
    <w:rsid w:val="00F317F5"/>
    <w:rsid w:val="00F36C85"/>
    <w:rsid w:val="00F43467"/>
    <w:rsid w:val="00F44D95"/>
    <w:rsid w:val="00F47171"/>
    <w:rsid w:val="00F53720"/>
    <w:rsid w:val="00F670FD"/>
    <w:rsid w:val="00F76527"/>
    <w:rsid w:val="00F76DB7"/>
    <w:rsid w:val="00F77489"/>
    <w:rsid w:val="00F84DD6"/>
    <w:rsid w:val="00F878CA"/>
    <w:rsid w:val="00FA0B23"/>
    <w:rsid w:val="00FA2FF1"/>
    <w:rsid w:val="00FB0557"/>
    <w:rsid w:val="00FB161B"/>
    <w:rsid w:val="00FB18FA"/>
    <w:rsid w:val="00FB3163"/>
    <w:rsid w:val="00FD16C0"/>
    <w:rsid w:val="00FE295D"/>
    <w:rsid w:val="00FE2ADD"/>
    <w:rsid w:val="00FE495D"/>
    <w:rsid w:val="00FF3620"/>
    <w:rsid w:val="00FF482B"/>
    <w:rsid w:val="00FF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70FDB3"/>
  <w15:docId w15:val="{37444C99-B74B-40AB-BF5C-FD76A7EA5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sk-SK" w:eastAsia="sk-SK" w:bidi="ar-SA"/>
      </w:rPr>
    </w:rPrDefault>
    <w:pPrDefault>
      <w:pPr>
        <w:spacing w:after="180" w:line="283" w:lineRule="auto"/>
        <w:ind w:right="109" w:firstLine="29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6F41C8"/>
    <w:rPr>
      <w:color w:val="000000"/>
    </w:rPr>
  </w:style>
  <w:style w:type="paragraph" w:styleId="Nadpis1">
    <w:name w:val="heading 1"/>
    <w:next w:val="Normlny"/>
    <w:link w:val="Nadpis1Char"/>
    <w:uiPriority w:val="9"/>
    <w:qFormat/>
    <w:pPr>
      <w:keepNext/>
      <w:keepLines/>
      <w:spacing w:after="5" w:line="268" w:lineRule="auto"/>
      <w:ind w:left="10" w:right="4298" w:hanging="10"/>
      <w:jc w:val="center"/>
      <w:outlineLvl w:val="0"/>
    </w:pPr>
    <w:rPr>
      <w:b/>
      <w:color w:val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5" w:line="268" w:lineRule="auto"/>
      <w:ind w:left="10" w:right="4298" w:hanging="10"/>
      <w:jc w:val="center"/>
      <w:outlineLvl w:val="1"/>
    </w:pPr>
    <w:rPr>
      <w:b/>
      <w:color w:val="000000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/>
    </w:pPr>
    <w:rPr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4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6D37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D37CF"/>
    <w:rPr>
      <w:rFonts w:ascii="Segoe UI" w:eastAsia="Calibri" w:hAnsi="Segoe UI" w:cs="Segoe UI"/>
      <w:color w:val="000000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D033C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D033C"/>
    <w:rPr>
      <w:rFonts w:ascii="Calibri" w:eastAsia="Calibri" w:hAnsi="Calibri" w:cs="Calibri"/>
      <w:color w:val="000000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D033C"/>
    <w:rPr>
      <w:vertAlign w:val="superscript"/>
    </w:rPr>
  </w:style>
  <w:style w:type="character" w:styleId="Odkaznakomentr">
    <w:name w:val="annotation reference"/>
    <w:uiPriority w:val="99"/>
    <w:semiHidden/>
    <w:unhideWhenUsed/>
    <w:rPr>
      <w:sz w:val="16"/>
      <w:szCs w:val="16"/>
    </w:rPr>
  </w:style>
  <w:style w:type="paragraph" w:styleId="Textkomentra">
    <w:name w:val="annotation text"/>
    <w:basedOn w:val="Normlny"/>
    <w:link w:val="Textkomentra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uiPriority w:val="99"/>
    <w:semiHidden/>
    <w:rsid w:val="005C016F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1"/>
    <w:uiPriority w:val="99"/>
    <w:semiHidden/>
    <w:unhideWhenUsed/>
    <w:rPr>
      <w:b/>
      <w:bCs/>
    </w:rPr>
  </w:style>
  <w:style w:type="character" w:customStyle="1" w:styleId="PredmetkomentraChar">
    <w:name w:val="Predmet komentára Char"/>
    <w:basedOn w:val="TextkomentraChar"/>
    <w:uiPriority w:val="99"/>
    <w:semiHidden/>
    <w:rsid w:val="005C016F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453F20"/>
    <w:pPr>
      <w:ind w:left="720"/>
      <w:contextualSpacing/>
    </w:pPr>
  </w:style>
  <w:style w:type="paragraph" w:styleId="Revzia">
    <w:name w:val="Revision"/>
    <w:hidden/>
    <w:uiPriority w:val="99"/>
    <w:semiHidden/>
    <w:rsid w:val="0011134E"/>
    <w:pPr>
      <w:spacing w:after="0" w:line="240" w:lineRule="auto"/>
    </w:pPr>
    <w:rPr>
      <w:color w:val="000000"/>
    </w:rPr>
  </w:style>
  <w:style w:type="paragraph" w:customStyle="1" w:styleId="Default">
    <w:name w:val="Default"/>
    <w:qFormat/>
    <w:rsid w:val="004A4AB3"/>
    <w:pPr>
      <w:widowControl w:val="0"/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lang w:val="en-US" w:eastAsia="en-US"/>
    </w:rPr>
  </w:style>
  <w:style w:type="character" w:customStyle="1" w:styleId="PredmetkomentraChar1">
    <w:name w:val="Predmet komentára Char1"/>
    <w:basedOn w:val="TextkomentraChar1"/>
    <w:link w:val="Predmetkomentra"/>
    <w:uiPriority w:val="99"/>
    <w:semiHidden/>
    <w:rPr>
      <w:b/>
      <w:bCs/>
      <w:sz w:val="20"/>
      <w:szCs w:val="20"/>
    </w:rPr>
  </w:style>
  <w:style w:type="character" w:customStyle="1" w:styleId="TextkomentraChar1">
    <w:name w:val="Text komentára Char1"/>
    <w:link w:val="Textkomentra"/>
    <w:uiPriority w:val="99"/>
    <w:semiHidden/>
    <w:rPr>
      <w:sz w:val="20"/>
      <w:szCs w:val="20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3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ezriadkovania">
    <w:name w:val="No Spacing"/>
    <w:uiPriority w:val="1"/>
    <w:qFormat/>
    <w:rsid w:val="00582118"/>
    <w:pPr>
      <w:spacing w:after="0" w:line="240" w:lineRule="auto"/>
      <w:ind w:right="0" w:firstLine="0"/>
      <w:jc w:val="left"/>
    </w:pPr>
    <w:rPr>
      <w:rFonts w:eastAsia="Times New Roman" w:cs="Times New Roman"/>
      <w:sz w:val="22"/>
      <w:szCs w:val="22"/>
    </w:rPr>
  </w:style>
  <w:style w:type="paragraph" w:styleId="Hlavika">
    <w:name w:val="header"/>
    <w:basedOn w:val="Normlny"/>
    <w:link w:val="HlavikaChar"/>
    <w:uiPriority w:val="99"/>
    <w:semiHidden/>
    <w:unhideWhenUsed/>
    <w:rsid w:val="008006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80064C"/>
    <w:rPr>
      <w:color w:val="000000"/>
    </w:rPr>
  </w:style>
  <w:style w:type="character" w:styleId="Hypertextovprepojenie">
    <w:name w:val="Hyperlink"/>
    <w:basedOn w:val="Predvolenpsmoodseku"/>
    <w:uiPriority w:val="99"/>
    <w:unhideWhenUsed/>
    <w:rsid w:val="00EA30A7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01DB6"/>
    <w:rPr>
      <w:color w:val="954F72" w:themeColor="followedHyperlink"/>
      <w:u w:val="single"/>
    </w:rPr>
  </w:style>
  <w:style w:type="paragraph" w:styleId="Pta">
    <w:name w:val="footer"/>
    <w:basedOn w:val="Normlny"/>
    <w:link w:val="PtaChar"/>
    <w:uiPriority w:val="99"/>
    <w:unhideWhenUsed/>
    <w:rsid w:val="007F15CC"/>
    <w:pPr>
      <w:tabs>
        <w:tab w:val="center" w:pos="4680"/>
        <w:tab w:val="right" w:pos="9360"/>
      </w:tabs>
      <w:spacing w:after="0" w:line="240" w:lineRule="auto"/>
      <w:ind w:right="0" w:firstLine="0"/>
      <w:jc w:val="left"/>
    </w:pPr>
    <w:rPr>
      <w:rFonts w:asciiTheme="minorHAnsi" w:eastAsiaTheme="minorEastAsia" w:hAnsiTheme="minorHAnsi" w:cs="Times New Roman"/>
      <w:color w:val="auto"/>
      <w:sz w:val="22"/>
      <w:szCs w:val="22"/>
    </w:rPr>
  </w:style>
  <w:style w:type="character" w:customStyle="1" w:styleId="PtaChar">
    <w:name w:val="Päta Char"/>
    <w:basedOn w:val="Predvolenpsmoodseku"/>
    <w:link w:val="Pta"/>
    <w:uiPriority w:val="99"/>
    <w:rsid w:val="007F15CC"/>
    <w:rPr>
      <w:rFonts w:asciiTheme="minorHAnsi" w:eastAsiaTheme="minorEastAsia" w:hAnsiTheme="minorHAns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QpDkhrgHAMD4CxbNiqHwrH6PIQ==">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765362C-9883-411C-9C2B-0187D0BE9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ichelkova@gmail.com</dc:creator>
  <cp:lastModifiedBy>Marianna Michelková</cp:lastModifiedBy>
  <cp:revision>3</cp:revision>
  <dcterms:created xsi:type="dcterms:W3CDTF">2022-06-21T12:26:00Z</dcterms:created>
  <dcterms:modified xsi:type="dcterms:W3CDTF">2022-06-21T12:26:00Z</dcterms:modified>
</cp:coreProperties>
</file>